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5CDC7" w14:textId="77777777" w:rsidR="00924B6E" w:rsidRDefault="00924B6E">
      <w:r>
        <w:rPr>
          <w:noProof/>
        </w:rPr>
        <w:drawing>
          <wp:inline distT="0" distB="0" distL="0" distR="0" wp14:anchorId="1F2FC6F9" wp14:editId="06F0FA67">
            <wp:extent cx="6221095" cy="7391400"/>
            <wp:effectExtent l="0" t="0" r="825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l="8433" t="7440" r="7076" b="17270"/>
                    <a:stretch/>
                  </pic:blipFill>
                  <pic:spPr bwMode="auto">
                    <a:xfrm>
                      <a:off x="0" y="0"/>
                      <a:ext cx="6227963" cy="7399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40E5B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1</w:t>
      </w:r>
    </w:p>
    <w:p w14:paraId="5D378256" w14:textId="77777777" w:rsidR="00924B6E" w:rsidRDefault="00924B6E">
      <w:r>
        <w:rPr>
          <w:noProof/>
        </w:rPr>
        <w:lastRenderedPageBreak/>
        <w:drawing>
          <wp:inline distT="0" distB="0" distL="0" distR="0" wp14:anchorId="65C300E1" wp14:editId="0505B22D">
            <wp:extent cx="6127750" cy="6734175"/>
            <wp:effectExtent l="0" t="0" r="635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biLevel thresh="75000"/>
                    </a:blip>
                    <a:srcRect l="8102" t="9177" r="8399" b="22002"/>
                    <a:stretch/>
                  </pic:blipFill>
                  <pic:spPr bwMode="auto">
                    <a:xfrm>
                      <a:off x="0" y="0"/>
                      <a:ext cx="6127857" cy="6734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00FCF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9</w:t>
      </w:r>
    </w:p>
    <w:p w14:paraId="72BB479F" w14:textId="77777777" w:rsidR="00924B6E" w:rsidRDefault="00924B6E">
      <w:r>
        <w:rPr>
          <w:noProof/>
        </w:rPr>
        <w:lastRenderedPageBreak/>
        <w:drawing>
          <wp:inline distT="0" distB="0" distL="0" distR="0" wp14:anchorId="4691142E" wp14:editId="46C00C84">
            <wp:extent cx="5863127" cy="6315075"/>
            <wp:effectExtent l="0" t="0" r="4445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biLevel thresh="75000"/>
                    </a:blip>
                    <a:srcRect l="10747" t="14880" r="9887" b="21007"/>
                    <a:stretch/>
                  </pic:blipFill>
                  <pic:spPr bwMode="auto">
                    <a:xfrm>
                      <a:off x="0" y="0"/>
                      <a:ext cx="5870619" cy="632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78D49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6</w:t>
      </w:r>
    </w:p>
    <w:p w14:paraId="3DB3DA00" w14:textId="77777777" w:rsidR="00924B6E" w:rsidRDefault="00924B6E">
      <w:r>
        <w:rPr>
          <w:noProof/>
        </w:rPr>
        <w:lastRenderedPageBreak/>
        <w:drawing>
          <wp:inline distT="0" distB="0" distL="0" distR="0" wp14:anchorId="50ACFBB2" wp14:editId="1740AA0B">
            <wp:extent cx="6447015" cy="696277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biLevel thresh="75000"/>
                    </a:blip>
                    <a:srcRect l="9590" t="12151" r="7738" b="20885"/>
                    <a:stretch/>
                  </pic:blipFill>
                  <pic:spPr bwMode="auto">
                    <a:xfrm>
                      <a:off x="0" y="0"/>
                      <a:ext cx="6452043" cy="6968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EF97C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5</w:t>
      </w:r>
    </w:p>
    <w:p w14:paraId="3475C877" w14:textId="77777777" w:rsidR="00924B6E" w:rsidRDefault="00924B6E">
      <w:r>
        <w:rPr>
          <w:noProof/>
        </w:rPr>
        <w:lastRenderedPageBreak/>
        <w:drawing>
          <wp:inline distT="0" distB="0" distL="0" distR="0" wp14:anchorId="26C81B53" wp14:editId="65CD02E3">
            <wp:extent cx="6312239" cy="6562725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biLevel thresh="75000"/>
                    </a:blip>
                    <a:srcRect l="9590" t="14385" r="7077" b="20635"/>
                    <a:stretch/>
                  </pic:blipFill>
                  <pic:spPr bwMode="auto">
                    <a:xfrm>
                      <a:off x="0" y="0"/>
                      <a:ext cx="6321922" cy="6572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83C79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3</w:t>
      </w:r>
    </w:p>
    <w:p w14:paraId="5C54AD1F" w14:textId="77777777" w:rsidR="00924B6E" w:rsidRDefault="00924B6E">
      <w:r>
        <w:rPr>
          <w:noProof/>
        </w:rPr>
        <w:lastRenderedPageBreak/>
        <w:drawing>
          <wp:inline distT="0" distB="0" distL="0" distR="0" wp14:anchorId="04F4A01A" wp14:editId="37AEAC8F">
            <wp:extent cx="6099862" cy="6448425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biLevel thresh="75000"/>
                    </a:blip>
                    <a:srcRect l="7772" t="15873" r="11210" b="19891"/>
                    <a:stretch/>
                  </pic:blipFill>
                  <pic:spPr bwMode="auto">
                    <a:xfrm>
                      <a:off x="0" y="0"/>
                      <a:ext cx="6106569" cy="6455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7825CD2" w14:textId="77777777" w:rsidR="00924B6E" w:rsidRPr="00924B6E" w:rsidRDefault="00924B6E">
      <w:pPr>
        <w:rPr>
          <w:sz w:val="72"/>
          <w:szCs w:val="72"/>
        </w:rPr>
      </w:pPr>
      <w:r w:rsidRPr="00924B6E">
        <w:rPr>
          <w:sz w:val="72"/>
          <w:szCs w:val="72"/>
          <w:highlight w:val="cyan"/>
        </w:rPr>
        <w:t>07</w:t>
      </w:r>
    </w:p>
    <w:sectPr w:rsidR="00924B6E" w:rsidRPr="00924B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Da2MDYyMzExNTFW0lEKTi0uzszPAykwrAUAATShVCwAAAA="/>
  </w:docVars>
  <w:rsids>
    <w:rsidRoot w:val="00924B6E"/>
    <w:rsid w:val="00924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B990B"/>
  <w15:chartTrackingRefBased/>
  <w15:docId w15:val="{EBE98652-003C-4E45-9626-462C1AC17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microsoft.com/office/2007/relationships/hdphoto" Target="media/hdphoto1.wdp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atthies</dc:creator>
  <cp:keywords/>
  <dc:description/>
  <cp:lastModifiedBy>Sarah Matthies</cp:lastModifiedBy>
  <cp:revision>1</cp:revision>
  <cp:lastPrinted>2019-06-12T06:17:00Z</cp:lastPrinted>
  <dcterms:created xsi:type="dcterms:W3CDTF">2019-06-12T06:09:00Z</dcterms:created>
  <dcterms:modified xsi:type="dcterms:W3CDTF">2019-06-12T06:21:00Z</dcterms:modified>
</cp:coreProperties>
</file>